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F01C89" w14:textId="5EE75508" w:rsidR="0058418B" w:rsidRPr="00EC437B" w:rsidRDefault="0034474D" w:rsidP="0058418B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="0058418B" w:rsidRPr="00EC437B">
        <w:rPr>
          <w:rFonts w:asciiTheme="minorHAnsi" w:hAnsiTheme="minorHAnsi" w:cstheme="minorHAnsi"/>
          <w:sz w:val="22"/>
          <w:szCs w:val="22"/>
        </w:rPr>
        <w:t>LABORATORY EXERCISE</w:t>
      </w:r>
      <w:r w:rsidR="0058418B">
        <w:rPr>
          <w:rFonts w:asciiTheme="minorHAnsi" w:hAnsiTheme="minorHAnsi" w:cstheme="minorHAnsi"/>
          <w:sz w:val="22"/>
          <w:szCs w:val="22"/>
        </w:rPr>
        <w:t xml:space="preserve"> </w:t>
      </w:r>
      <w:r w:rsidR="00FF4267">
        <w:rPr>
          <w:rFonts w:asciiTheme="minorHAnsi" w:hAnsiTheme="minorHAnsi" w:cstheme="minorHAnsi"/>
          <w:sz w:val="22"/>
          <w:szCs w:val="22"/>
        </w:rPr>
        <w:t>3</w:t>
      </w:r>
    </w:p>
    <w:p w14:paraId="6A838EE1" w14:textId="14E88BBD" w:rsidR="0058418B" w:rsidRPr="00EC437B" w:rsidRDefault="00DB6F0A" w:rsidP="0058418B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DB6F0A">
        <w:rPr>
          <w:rFonts w:asciiTheme="minorHAnsi" w:hAnsiTheme="minorHAnsi"/>
          <w:sz w:val="22"/>
          <w:szCs w:val="22"/>
        </w:rPr>
        <w:t>Content Posting and Interaction</w:t>
      </w:r>
    </w:p>
    <w:p w14:paraId="1CBBF081" w14:textId="77777777" w:rsidR="0058418B" w:rsidRDefault="0058418B" w:rsidP="0058418B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2B9C62D6" w14:textId="1B1FAD29" w:rsidR="009C13B2" w:rsidRDefault="009C13B2" w:rsidP="003B4593">
      <w:pPr>
        <w:spacing w:after="0" w:line="240" w:lineRule="auto"/>
        <w:ind w:firstLine="720"/>
      </w:pPr>
      <w:r w:rsidRPr="009C13B2">
        <w:t>By the end of this laboratory exercise, students should be able to:</w:t>
      </w:r>
    </w:p>
    <w:p w14:paraId="57E7FDDC" w14:textId="77777777" w:rsidR="00FF4267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Implement content posting and interaction functionalities (creating posts, commenting, and liking) in a social media platform using Laravel, AngularJS, and MySQL.</w:t>
      </w:r>
    </w:p>
    <w:p w14:paraId="7A02C626" w14:textId="501AD961" w:rsidR="00FF4267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Develop interactive features using AngularJS for dynamic frontend updates and Laravel for handling backend logic.</w:t>
      </w:r>
    </w:p>
    <w:p w14:paraId="0B9FE562" w14:textId="46270683" w:rsidR="0058418B" w:rsidRPr="00FE6954" w:rsidRDefault="00FF4267" w:rsidP="00FF4267">
      <w:pPr>
        <w:pStyle w:val="ListParagraph"/>
        <w:numPr>
          <w:ilvl w:val="0"/>
          <w:numId w:val="1"/>
        </w:numPr>
        <w:spacing w:after="0" w:line="240" w:lineRule="auto"/>
      </w:pPr>
      <w:r>
        <w:t>Manage database operations with MySQL and ensure secure interaction management across the platform.</w:t>
      </w:r>
    </w:p>
    <w:p w14:paraId="04275F1C" w14:textId="08A70CBA" w:rsidR="0058418B" w:rsidRPr="0058418B" w:rsidRDefault="0058418B" w:rsidP="0058418B">
      <w:pPr>
        <w:pStyle w:val="ListParagraph"/>
        <w:spacing w:after="0" w:line="240" w:lineRule="auto"/>
        <w:rPr>
          <w:rFonts w:cstheme="minorHAnsi"/>
          <w:b/>
        </w:rPr>
      </w:pPr>
      <w:r w:rsidRPr="0058418B">
        <w:t xml:space="preserve"> </w:t>
      </w:r>
    </w:p>
    <w:p w14:paraId="75786AE4" w14:textId="77777777" w:rsidR="0058418B" w:rsidRPr="00EC437B" w:rsidRDefault="0058418B" w:rsidP="0058418B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34BBADEE" w14:textId="3FE58880" w:rsidR="0058418B" w:rsidRDefault="00FF4267" w:rsidP="0058418B">
      <w:pPr>
        <w:spacing w:after="0" w:line="240" w:lineRule="auto"/>
        <w:ind w:firstLine="284"/>
      </w:pPr>
      <w:r>
        <w:t>Students should have completed Laboratory Exercises 1 and 2, be familiar with MVC architecture, and have experience with Laravel, AngularJS, and MySQL. Students should also have experience with user authentication, profile management, and basic CRUD operations.</w:t>
      </w:r>
    </w:p>
    <w:p w14:paraId="1B854E5A" w14:textId="77777777" w:rsidR="00FF4267" w:rsidRPr="00EC437B" w:rsidRDefault="00FF4267" w:rsidP="0058418B">
      <w:pPr>
        <w:spacing w:after="0" w:line="240" w:lineRule="auto"/>
        <w:ind w:firstLine="284"/>
        <w:rPr>
          <w:rFonts w:cstheme="minorHAnsi"/>
        </w:rPr>
      </w:pPr>
    </w:p>
    <w:p w14:paraId="1F0C5CED" w14:textId="77777777" w:rsidR="0058418B" w:rsidRPr="00EC437B" w:rsidRDefault="0058418B" w:rsidP="0058418B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3855C54B" w14:textId="6957DE4B" w:rsidR="0058418B" w:rsidRPr="00EC437B" w:rsidRDefault="00FF4267" w:rsidP="00DE126A">
      <w:pPr>
        <w:spacing w:after="0" w:line="240" w:lineRule="auto"/>
        <w:ind w:firstLine="284"/>
        <w:jc w:val="both"/>
        <w:rPr>
          <w:rFonts w:cstheme="minorHAnsi"/>
        </w:rPr>
      </w:pPr>
      <w:r>
        <w:t xml:space="preserve">In previous exercises, you implemented user authentication and profile management. This laboratory exercise focuses on adding core social media functionality: content posting and interaction. These features allow users to create, view, and interact with posts </w:t>
      </w:r>
      <w:r w:rsidR="00807972">
        <w:t>through</w:t>
      </w:r>
      <w:r>
        <w:t xml:space="preserve"> likes and comments. In this exercise, you will work with </w:t>
      </w:r>
      <w:r>
        <w:rPr>
          <w:rStyle w:val="Strong"/>
        </w:rPr>
        <w:t>Laravel</w:t>
      </w:r>
      <w:r>
        <w:t xml:space="preserve"> for server-side logic, </w:t>
      </w:r>
      <w:r>
        <w:rPr>
          <w:rStyle w:val="Strong"/>
        </w:rPr>
        <w:t>AngularJS</w:t>
      </w:r>
      <w:r>
        <w:t xml:space="preserve"> for a dynamic front</w:t>
      </w:r>
      <w:r w:rsidR="00D1637B">
        <w:t>-</w:t>
      </w:r>
      <w:r>
        <w:t xml:space="preserve">end, and </w:t>
      </w:r>
      <w:r>
        <w:rPr>
          <w:rStyle w:val="Strong"/>
        </w:rPr>
        <w:t>MySQL</w:t>
      </w:r>
      <w:r>
        <w:t xml:space="preserve"> for persistent storage.</w:t>
      </w:r>
    </w:p>
    <w:p w14:paraId="4D7E95E1" w14:textId="77777777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</w:p>
    <w:p w14:paraId="0C48A518" w14:textId="77777777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626299D8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Web Browsers:</w:t>
      </w:r>
      <w:r w:rsidRPr="00DE126A">
        <w:rPr>
          <w:rFonts w:cstheme="minorHAnsi"/>
        </w:rPr>
        <w:t xml:space="preserve"> Google Chrome, Mozilla Firefox, or any modern web browser.</w:t>
      </w:r>
    </w:p>
    <w:p w14:paraId="7BB4DA91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Code Editor:</w:t>
      </w:r>
      <w:r w:rsidRPr="00DE126A">
        <w:rPr>
          <w:rFonts w:cstheme="minorHAnsi"/>
        </w:rPr>
        <w:t xml:space="preserve"> Visual Studio Code, Sublime Text, or any preferred code editor.</w:t>
      </w:r>
    </w:p>
    <w:p w14:paraId="6431EA7A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  <w:b/>
          <w:bCs/>
        </w:rPr>
        <w:t>Command Line Interface:</w:t>
      </w:r>
      <w:r w:rsidRPr="00DE126A">
        <w:rPr>
          <w:rFonts w:cstheme="minorHAnsi"/>
        </w:rPr>
        <w:t xml:space="preserve"> Git Bash, Terminal, or Command Prompt.</w:t>
      </w:r>
    </w:p>
    <w:p w14:paraId="69FD499F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b/>
          <w:bCs/>
        </w:rPr>
      </w:pPr>
      <w:r w:rsidRPr="00DE126A">
        <w:rPr>
          <w:rFonts w:cstheme="minorHAnsi"/>
          <w:b/>
          <w:bCs/>
        </w:rPr>
        <w:t>Development Tools:</w:t>
      </w:r>
    </w:p>
    <w:p w14:paraId="34FE49E8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Composer (for PHP dependencies)</w:t>
      </w:r>
    </w:p>
    <w:p w14:paraId="1A660766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npm (Node Package Manager)</w:t>
      </w:r>
    </w:p>
    <w:p w14:paraId="57369DC8" w14:textId="77777777" w:rsidR="00DE126A" w:rsidRPr="00DE126A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Git (version control)</w:t>
      </w:r>
    </w:p>
    <w:p w14:paraId="654FF7AB" w14:textId="77777777" w:rsidR="00DE126A" w:rsidRPr="00DE126A" w:rsidRDefault="00DE126A" w:rsidP="00DE126A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cstheme="minorHAnsi"/>
          <w:b/>
          <w:bCs/>
        </w:rPr>
      </w:pPr>
      <w:r w:rsidRPr="00DE126A">
        <w:rPr>
          <w:rFonts w:cstheme="minorHAnsi"/>
          <w:b/>
          <w:bCs/>
        </w:rPr>
        <w:t>Frameworks:</w:t>
      </w:r>
    </w:p>
    <w:p w14:paraId="69FA8952" w14:textId="08DF96B3" w:rsidR="00DE126A" w:rsidRPr="00DE126A" w:rsidRDefault="00DE126A" w:rsidP="00FF4267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</w:rPr>
      </w:pPr>
      <w:r w:rsidRPr="00DE126A">
        <w:rPr>
          <w:rFonts w:cstheme="minorHAnsi"/>
        </w:rPr>
        <w:t>Laravel</w:t>
      </w:r>
    </w:p>
    <w:p w14:paraId="1C519CE6" w14:textId="4B72ED20" w:rsidR="0058418B" w:rsidRPr="00FF4267" w:rsidRDefault="00DE126A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  <w:b/>
        </w:rPr>
      </w:pPr>
      <w:r w:rsidRPr="00DE126A">
        <w:rPr>
          <w:rFonts w:cstheme="minorHAnsi"/>
        </w:rPr>
        <w:t>AngularJS</w:t>
      </w:r>
    </w:p>
    <w:p w14:paraId="3F9DEE37" w14:textId="3D675CA0" w:rsidR="00FF4267" w:rsidRPr="009C13B2" w:rsidRDefault="00FF4267" w:rsidP="00DE126A">
      <w:pPr>
        <w:pStyle w:val="ListParagraph"/>
        <w:numPr>
          <w:ilvl w:val="1"/>
          <w:numId w:val="21"/>
        </w:numPr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</w:rPr>
        <w:t>MySQL(Database)</w:t>
      </w:r>
    </w:p>
    <w:p w14:paraId="117213B6" w14:textId="77777777" w:rsidR="00FF4267" w:rsidRDefault="00FF4267" w:rsidP="0058418B">
      <w:pPr>
        <w:spacing w:after="0" w:line="240" w:lineRule="auto"/>
        <w:jc w:val="both"/>
        <w:rPr>
          <w:rFonts w:cstheme="minorHAnsi"/>
          <w:b/>
        </w:rPr>
      </w:pPr>
    </w:p>
    <w:p w14:paraId="1E121728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7254664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42758551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582B4A0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5CACF8CF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7BD3EE3E" w14:textId="77777777" w:rsidR="00CE07F9" w:rsidRDefault="00CE07F9" w:rsidP="0058418B">
      <w:pPr>
        <w:spacing w:after="0" w:line="240" w:lineRule="auto"/>
        <w:jc w:val="both"/>
        <w:rPr>
          <w:rFonts w:cstheme="minorHAnsi"/>
          <w:b/>
        </w:rPr>
      </w:pPr>
    </w:p>
    <w:p w14:paraId="01FCE964" w14:textId="72D1F5E9" w:rsidR="0058418B" w:rsidRPr="00EC437B" w:rsidRDefault="0058418B" w:rsidP="0058418B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14FD8B41" w14:textId="311237DB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lastRenderedPageBreak/>
        <w:t xml:space="preserve">Step 1: </w:t>
      </w:r>
      <w:r w:rsidR="00CE07F9" w:rsidRPr="00DB6F0A">
        <w:rPr>
          <w:b/>
        </w:rPr>
        <w:t>Set up the Laravel Backend for Content Posting</w:t>
      </w:r>
    </w:p>
    <w:p w14:paraId="54A06653" w14:textId="3A5C7363" w:rsidR="00CE07F9" w:rsidRPr="00DB6F0A" w:rsidRDefault="00CE07F9" w:rsidP="00DE126A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lang w:val="en-US"/>
        </w:rPr>
      </w:pPr>
      <w:r w:rsidRPr="00DB6F0A">
        <w:t>Create a Post Model in Laravel</w:t>
      </w:r>
    </w:p>
    <w:p w14:paraId="00C8C04D" w14:textId="380DCE4C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Use Laravel's Eloquent ORM to create a </w:t>
      </w:r>
      <w:r>
        <w:rPr>
          <w:rStyle w:val="HTMLCode"/>
          <w:rFonts w:eastAsiaTheme="minorHAnsi"/>
        </w:rPr>
        <w:t>Post</w:t>
      </w:r>
      <w:r>
        <w:t xml:space="preserve"> model:</w:t>
      </w:r>
    </w:p>
    <w:p w14:paraId="626C1841" w14:textId="2ED881AE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42F3AD3D" wp14:editId="1949E81F">
            <wp:extent cx="4544059" cy="447737"/>
            <wp:effectExtent l="0" t="0" r="9525" b="9525"/>
            <wp:docPr id="1179013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01347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1853" w14:textId="3F4F69DC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In the migration file, define the necessary fields for a post (e.g., </w:t>
      </w:r>
      <w:r>
        <w:rPr>
          <w:rStyle w:val="HTMLCode"/>
          <w:rFonts w:eastAsiaTheme="minorHAnsi"/>
        </w:rPr>
        <w:t>user_id</w:t>
      </w:r>
      <w:r>
        <w:t xml:space="preserve">, </w:t>
      </w:r>
      <w:r>
        <w:rPr>
          <w:rStyle w:val="HTMLCode"/>
          <w:rFonts w:eastAsiaTheme="minorHAnsi"/>
        </w:rPr>
        <w:t>content</w:t>
      </w:r>
      <w:r>
        <w:t xml:space="preserve">, </w:t>
      </w:r>
      <w:r>
        <w:rPr>
          <w:rStyle w:val="HTMLCode"/>
          <w:rFonts w:eastAsiaTheme="minorHAnsi"/>
        </w:rPr>
        <w:t>created_at</w:t>
      </w:r>
      <w:r>
        <w:t xml:space="preserve">, </w:t>
      </w:r>
      <w:r>
        <w:rPr>
          <w:rStyle w:val="HTMLCode"/>
          <w:rFonts w:eastAsiaTheme="minorHAnsi"/>
        </w:rPr>
        <w:t>updated_at</w:t>
      </w:r>
      <w:r>
        <w:t>):</w:t>
      </w:r>
    </w:p>
    <w:p w14:paraId="0407E96A" w14:textId="5BEFA3CD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136BDC7F" wp14:editId="3EB3457E">
            <wp:extent cx="4791075" cy="963846"/>
            <wp:effectExtent l="0" t="0" r="0" b="8255"/>
            <wp:docPr id="1863693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69345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3424" cy="97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6FF5" w14:textId="38A1EED1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>Run the migration:</w:t>
      </w:r>
    </w:p>
    <w:p w14:paraId="5FEC719D" w14:textId="391899E2" w:rsid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7FD4400D" wp14:editId="0CAA2178">
            <wp:extent cx="1790950" cy="314369"/>
            <wp:effectExtent l="0" t="0" r="0" b="9525"/>
            <wp:docPr id="255774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7748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1E12D" w14:textId="26C91A7A" w:rsidR="00CE07F9" w:rsidRPr="00DB6F0A" w:rsidRDefault="00CE07F9" w:rsidP="00DE126A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lang w:val="en-US"/>
        </w:rPr>
      </w:pPr>
      <w:r w:rsidRPr="00DB6F0A">
        <w:t>Develop a Controller to Handle Posts</w:t>
      </w:r>
    </w:p>
    <w:p w14:paraId="6A423282" w14:textId="4CCCD6EF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Style w:val="HTMLCode"/>
          <w:rFonts w:asciiTheme="minorHAnsi" w:eastAsiaTheme="minorHAnsi" w:hAnsiTheme="minorHAnsi" w:cs="Calibri"/>
          <w:b/>
          <w:sz w:val="22"/>
          <w:szCs w:val="22"/>
          <w:lang w:val="en-US"/>
        </w:rPr>
      </w:pPr>
      <w:r>
        <w:t xml:space="preserve">Create a </w:t>
      </w:r>
      <w:r>
        <w:rPr>
          <w:rStyle w:val="HTMLCode"/>
          <w:rFonts w:eastAsiaTheme="minorHAnsi"/>
        </w:rPr>
        <w:t>PostController</w:t>
      </w:r>
    </w:p>
    <w:p w14:paraId="3CEAFE86" w14:textId="5E773645" w:rsidR="00CE07F9" w:rsidRPr="00CE07F9" w:rsidRDefault="00CE07F9" w:rsidP="00CE07F9">
      <w:pPr>
        <w:pStyle w:val="ListParagraph"/>
        <w:spacing w:after="0" w:line="240" w:lineRule="auto"/>
        <w:ind w:left="1440"/>
        <w:rPr>
          <w:rStyle w:val="HTMLCode"/>
          <w:rFonts w:asciiTheme="minorHAnsi" w:eastAsiaTheme="minorHAnsi" w:hAnsiTheme="minorHAnsi" w:cs="Calibri"/>
          <w:b/>
          <w:sz w:val="22"/>
          <w:szCs w:val="22"/>
          <w:lang w:val="en-US"/>
        </w:rPr>
      </w:pPr>
      <w:r w:rsidRPr="00CE07F9">
        <w:rPr>
          <w:rStyle w:val="HTMLCode"/>
          <w:rFonts w:asciiTheme="minorHAnsi" w:eastAsiaTheme="minorHAnsi" w:hAnsiTheme="minorHAnsi" w:cs="Calibri"/>
          <w:b/>
          <w:noProof/>
          <w:sz w:val="22"/>
          <w:szCs w:val="22"/>
          <w:lang w:val="en-US"/>
        </w:rPr>
        <w:drawing>
          <wp:inline distT="0" distB="0" distL="0" distR="0" wp14:anchorId="1E69EB02" wp14:editId="60695B74">
            <wp:extent cx="3429479" cy="390580"/>
            <wp:effectExtent l="0" t="0" r="0" b="9525"/>
            <wp:docPr id="763699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9911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433FA" w14:textId="29465A17" w:rsidR="00CE07F9" w:rsidRPr="00CE07F9" w:rsidRDefault="00CE07F9" w:rsidP="00CE07F9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/>
          <w:lang w:val="en-US"/>
        </w:rPr>
      </w:pPr>
      <w:r>
        <w:t>Implement methods for creating, retrieving, and deleting posts:</w:t>
      </w:r>
    </w:p>
    <w:p w14:paraId="618902B7" w14:textId="65873490" w:rsidR="00DE126A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6366C14B" wp14:editId="594F631D">
            <wp:extent cx="4851263" cy="2876550"/>
            <wp:effectExtent l="0" t="0" r="6985" b="0"/>
            <wp:docPr id="133673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7347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1291" cy="288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9FE5F" w14:textId="42AD23C7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 xml:space="preserve">Step 2: </w:t>
      </w:r>
      <w:r w:rsidR="00CE07F9" w:rsidRPr="00DB6F0A">
        <w:rPr>
          <w:b/>
        </w:rPr>
        <w:t>Set up the Frontend with AngularJS</w:t>
      </w:r>
    </w:p>
    <w:p w14:paraId="2BE05ED3" w14:textId="4B499AD5" w:rsidR="00DE126A" w:rsidRPr="00DE126A" w:rsidRDefault="00CE07F9" w:rsidP="00DE126A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>Create AngularJS Components for Post Creation and Display</w:t>
      </w:r>
    </w:p>
    <w:p w14:paraId="14E510F5" w14:textId="36E73246" w:rsidR="00CE07F9" w:rsidRPr="00CE07F9" w:rsidRDefault="00CE07F9" w:rsidP="00DE126A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>Set up an AngularJS component to handle the post creation form</w:t>
      </w:r>
    </w:p>
    <w:p w14:paraId="7204CA39" w14:textId="6D319D00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0B0F3D8" wp14:editId="16D4F9C1">
            <wp:simplePos x="0" y="0"/>
            <wp:positionH relativeFrom="margin">
              <wp:align>center</wp:align>
            </wp:positionH>
            <wp:positionV relativeFrom="paragraph">
              <wp:posOffset>82550</wp:posOffset>
            </wp:positionV>
            <wp:extent cx="5070475" cy="4772025"/>
            <wp:effectExtent l="0" t="0" r="0" b="9525"/>
            <wp:wrapTopAndBottom/>
            <wp:docPr id="10489445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944559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0475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9C550A" w14:textId="2039B834" w:rsidR="00CE07F9" w:rsidRPr="00CE07F9" w:rsidRDefault="00CE07F9" w:rsidP="00CE07F9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Create the HTML Structure for </w:t>
      </w:r>
      <w:r w:rsidR="00F55379">
        <w:t xml:space="preserve">the </w:t>
      </w:r>
      <w:r>
        <w:t>Post Form and List</w:t>
      </w:r>
    </w:p>
    <w:p w14:paraId="602E43F9" w14:textId="23610AEE" w:rsidR="00CE07F9" w:rsidRPr="00CE07F9" w:rsidRDefault="00CE07F9" w:rsidP="00CE07F9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369D5A8" wp14:editId="5CECFEBD">
            <wp:simplePos x="0" y="0"/>
            <wp:positionH relativeFrom="margin">
              <wp:align>right</wp:align>
            </wp:positionH>
            <wp:positionV relativeFrom="paragraph">
              <wp:posOffset>236220</wp:posOffset>
            </wp:positionV>
            <wp:extent cx="5943600" cy="2002155"/>
            <wp:effectExtent l="0" t="0" r="0" b="0"/>
            <wp:wrapTopAndBottom/>
            <wp:docPr id="364644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4471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dd an AngularJS-based form and a list to display posts</w:t>
      </w:r>
    </w:p>
    <w:p w14:paraId="08A143F7" w14:textId="2907A044" w:rsidR="00DE126A" w:rsidRPr="00DB6F0A" w:rsidRDefault="00DE126A" w:rsidP="00DE126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lastRenderedPageBreak/>
        <w:t xml:space="preserve">Step 3: </w:t>
      </w:r>
      <w:r w:rsidR="00CE07F9" w:rsidRPr="00DB6F0A">
        <w:rPr>
          <w:rFonts w:eastAsia="Times New Roman" w:cs="Calibri"/>
          <w:b/>
          <w:lang w:val="en-US"/>
        </w:rPr>
        <w:t>Add Commenting and Liking Features</w:t>
      </w:r>
    </w:p>
    <w:p w14:paraId="2EC02C0F" w14:textId="07426E60" w:rsidR="00CE07F9" w:rsidRPr="00CE07F9" w:rsidRDefault="00CE07F9" w:rsidP="00DE126A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Laravel Backend: Add Comment and Like Models</w:t>
      </w:r>
    </w:p>
    <w:p w14:paraId="2DB90FC8" w14:textId="793E5010" w:rsidR="00DE126A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 xml:space="preserve">Create </w:t>
      </w:r>
      <w:r>
        <w:rPr>
          <w:rStyle w:val="HTMLCode"/>
          <w:rFonts w:eastAsiaTheme="minorHAnsi"/>
        </w:rPr>
        <w:t>Comment</w:t>
      </w:r>
      <w:r>
        <w:t xml:space="preserve"> and </w:t>
      </w:r>
      <w:r>
        <w:rPr>
          <w:rStyle w:val="HTMLCode"/>
          <w:rFonts w:eastAsiaTheme="minorHAnsi"/>
        </w:rPr>
        <w:t>Like</w:t>
      </w:r>
      <w:r>
        <w:t xml:space="preserve"> models with migrations</w:t>
      </w:r>
    </w:p>
    <w:p w14:paraId="226CFCC6" w14:textId="484D0A5B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4E9319CD" wp14:editId="7C51B804">
            <wp:extent cx="2791215" cy="619211"/>
            <wp:effectExtent l="0" t="0" r="9525" b="0"/>
            <wp:docPr id="352525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52569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6C74" w14:textId="140914D8" w:rsidR="00CE07F9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Define their relationships in the migrations and models</w:t>
      </w:r>
    </w:p>
    <w:p w14:paraId="2E7D3861" w14:textId="6FA29D3E" w:rsidR="00CE07F9" w:rsidRPr="00CE07F9" w:rsidRDefault="00CE07F9" w:rsidP="00CE07F9">
      <w:pPr>
        <w:pStyle w:val="ListParagraph"/>
        <w:spacing w:after="0" w:line="240" w:lineRule="auto"/>
        <w:ind w:left="1440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inline distT="0" distB="0" distL="0" distR="0" wp14:anchorId="2A5D1738" wp14:editId="6FC3E52B">
            <wp:extent cx="5205845" cy="3181350"/>
            <wp:effectExtent l="0" t="0" r="0" b="0"/>
            <wp:docPr id="2119034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0340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10944" cy="318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50217" w14:textId="6AF94157" w:rsidR="00CE07F9" w:rsidRPr="00CE07F9" w:rsidRDefault="00CE07F9" w:rsidP="00CE07F9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>
        <w:t>Add Like and Comment Functionality in AngularJS</w:t>
      </w:r>
    </w:p>
    <w:p w14:paraId="18E7F77D" w14:textId="7DE621D6" w:rsidR="00CE07F9" w:rsidRPr="00CE07F9" w:rsidRDefault="00CE07F9" w:rsidP="00CE07F9">
      <w:pPr>
        <w:pStyle w:val="ListParagraph"/>
        <w:numPr>
          <w:ilvl w:val="1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9020DA5" wp14:editId="5205B145">
            <wp:simplePos x="0" y="0"/>
            <wp:positionH relativeFrom="page">
              <wp:posOffset>1771650</wp:posOffset>
            </wp:positionH>
            <wp:positionV relativeFrom="paragraph">
              <wp:posOffset>271780</wp:posOffset>
            </wp:positionV>
            <wp:extent cx="4895850" cy="2517492"/>
            <wp:effectExtent l="0" t="0" r="0" b="0"/>
            <wp:wrapTopAndBottom/>
            <wp:docPr id="1368226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226256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5174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dd methods to handle commenting and liking posts</w:t>
      </w:r>
    </w:p>
    <w:p w14:paraId="2411DF07" w14:textId="5FE8C61F" w:rsidR="00CE07F9" w:rsidRPr="00CE07F9" w:rsidRDefault="00CE07F9" w:rsidP="00CE07F9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/>
          <w:lang w:val="en-US"/>
        </w:rPr>
      </w:pPr>
      <w:r w:rsidRPr="00CE07F9">
        <w:rPr>
          <w:rFonts w:eastAsia="Times New Roman" w:cs="Calibri"/>
          <w:b/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4C6CBB1E" wp14:editId="2A0749E9">
            <wp:simplePos x="0" y="0"/>
            <wp:positionH relativeFrom="column">
              <wp:posOffset>209550</wp:posOffset>
            </wp:positionH>
            <wp:positionV relativeFrom="paragraph">
              <wp:posOffset>207010</wp:posOffset>
            </wp:positionV>
            <wp:extent cx="5943600" cy="2696845"/>
            <wp:effectExtent l="0" t="0" r="0" b="8255"/>
            <wp:wrapTopAndBottom/>
            <wp:docPr id="1115832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832688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pdate the HTML Structure for Likes and Comments</w:t>
      </w:r>
    </w:p>
    <w:p w14:paraId="6C835028" w14:textId="77777777" w:rsidR="00DB6F0A" w:rsidRPr="00DB6F0A" w:rsidRDefault="00DE126A" w:rsidP="00DB6F0A">
      <w:pPr>
        <w:pStyle w:val="ListParagraph"/>
        <w:spacing w:after="0" w:line="240" w:lineRule="auto"/>
        <w:ind w:left="360"/>
        <w:rPr>
          <w:b/>
        </w:rPr>
      </w:pPr>
      <w:r w:rsidRPr="00DB6F0A">
        <w:rPr>
          <w:rFonts w:eastAsia="Times New Roman" w:cs="Calibri"/>
          <w:b/>
          <w:lang w:val="en-US"/>
        </w:rPr>
        <w:t xml:space="preserve">Step 4: </w:t>
      </w:r>
      <w:r w:rsidR="00DB6F0A" w:rsidRPr="00DB6F0A">
        <w:rPr>
          <w:b/>
        </w:rPr>
        <w:t>Testing and Securing the Application</w:t>
      </w:r>
    </w:p>
    <w:p w14:paraId="7CC02036" w14:textId="77777777" w:rsidR="00DB6F0A" w:rsidRPr="00DB6F0A" w:rsidRDefault="00DB6F0A" w:rsidP="00DB6F0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Test the Content Posting and Interaction Features</w:t>
      </w:r>
    </w:p>
    <w:p w14:paraId="3C3D561B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Ensure users can create posts, like, and comment.</w:t>
      </w:r>
    </w:p>
    <w:p w14:paraId="181D3123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Test security by preventing unauthenticated users from interacting with posts.</w:t>
      </w:r>
    </w:p>
    <w:p w14:paraId="32F2D1B3" w14:textId="77777777" w:rsidR="00DB6F0A" w:rsidRPr="00DB6F0A" w:rsidRDefault="00DB6F0A" w:rsidP="00DB6F0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Secure the Application</w:t>
      </w:r>
    </w:p>
    <w:p w14:paraId="0E130258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Use Laravel middleware to ensure only authenticated users can create, like, or comment on posts.</w:t>
      </w:r>
    </w:p>
    <w:p w14:paraId="0A4DA1A5" w14:textId="77777777" w:rsidR="00DB6F0A" w:rsidRPr="00DB6F0A" w:rsidRDefault="00DB6F0A" w:rsidP="00DB6F0A">
      <w:pPr>
        <w:pStyle w:val="ListParagraph"/>
        <w:numPr>
          <w:ilvl w:val="1"/>
          <w:numId w:val="29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Cs/>
          <w:lang w:val="en-US"/>
        </w:rPr>
        <w:t>Implement Cross-Site Request Forgery (CSRF) protection in form submissions.</w:t>
      </w:r>
    </w:p>
    <w:p w14:paraId="5F3EE8D8" w14:textId="00AEDA24" w:rsidR="00DB6F0A" w:rsidRPr="00DB6F0A" w:rsidRDefault="00DB6F0A" w:rsidP="00DB6F0A">
      <w:pPr>
        <w:pStyle w:val="ListParagraph"/>
        <w:spacing w:after="0" w:line="240" w:lineRule="auto"/>
        <w:ind w:left="360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 xml:space="preserve">Step </w:t>
      </w:r>
      <w:r>
        <w:rPr>
          <w:rFonts w:eastAsia="Times New Roman" w:cs="Calibri"/>
          <w:b/>
          <w:lang w:val="en-US"/>
        </w:rPr>
        <w:t xml:space="preserve">5: </w:t>
      </w:r>
      <w:r w:rsidRPr="00DB6F0A">
        <w:rPr>
          <w:rFonts w:eastAsia="Times New Roman" w:cs="Calibri"/>
          <w:b/>
          <w:lang w:val="en-US"/>
        </w:rPr>
        <w:t>Deploy the Application</w:t>
      </w:r>
    </w:p>
    <w:p w14:paraId="0B777F43" w14:textId="77777777" w:rsidR="00DB6F0A" w:rsidRPr="00DB6F0A" w:rsidRDefault="00DB6F0A" w:rsidP="00DB6F0A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/>
          <w:lang w:val="en-US"/>
        </w:rPr>
      </w:pPr>
      <w:r w:rsidRPr="00DB6F0A">
        <w:rPr>
          <w:rFonts w:eastAsia="Times New Roman" w:cs="Calibri"/>
          <w:b/>
          <w:lang w:val="en-US"/>
        </w:rPr>
        <w:t>Deploy the Project</w:t>
      </w:r>
    </w:p>
    <w:p w14:paraId="0259EA30" w14:textId="77777777" w:rsidR="00DB6F0A" w:rsidRPr="00DB6F0A" w:rsidRDefault="00DB6F0A" w:rsidP="00DB6F0A">
      <w:pPr>
        <w:pStyle w:val="ListParagraph"/>
        <w:numPr>
          <w:ilvl w:val="1"/>
          <w:numId w:val="30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Push the project to GitHub.</w:t>
      </w:r>
    </w:p>
    <w:p w14:paraId="7DA03F30" w14:textId="4E79D36E" w:rsidR="00DE126A" w:rsidRPr="00DB6F0A" w:rsidRDefault="00DB6F0A" w:rsidP="00DB6F0A">
      <w:pPr>
        <w:pStyle w:val="ListParagraph"/>
        <w:numPr>
          <w:ilvl w:val="1"/>
          <w:numId w:val="30"/>
        </w:numPr>
        <w:spacing w:after="0" w:line="240" w:lineRule="auto"/>
        <w:rPr>
          <w:rFonts w:eastAsia="Times New Roman" w:cs="Calibri"/>
          <w:bCs/>
          <w:lang w:val="en-US"/>
        </w:rPr>
      </w:pPr>
      <w:r w:rsidRPr="00DB6F0A">
        <w:rPr>
          <w:rFonts w:eastAsia="Times New Roman" w:cs="Calibri"/>
          <w:bCs/>
          <w:lang w:val="en-US"/>
        </w:rPr>
        <w:t>Deploy to a server or hosting platform, ensuring the database is properly configured with MySQL.</w:t>
      </w:r>
      <w:r w:rsidR="00DE126A" w:rsidRPr="00DB6F0A">
        <w:rPr>
          <w:rFonts w:eastAsia="Times New Roman" w:cs="Calibri"/>
          <w:bCs/>
          <w:lang w:val="en-US"/>
        </w:rPr>
        <w:t>Ensure that user roles are correctly enforced and that password reset flows are functioning securely.</w:t>
      </w:r>
    </w:p>
    <w:p w14:paraId="1E6159AE" w14:textId="4BA82140" w:rsidR="00307A0E" w:rsidRDefault="00307A0E" w:rsidP="00DB6F0A">
      <w:p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ab/>
      </w:r>
      <w:r>
        <w:rPr>
          <w:rFonts w:eastAsia="Times New Roman" w:cs="Calibri"/>
          <w:bCs/>
        </w:rPr>
        <w:tab/>
      </w:r>
    </w:p>
    <w:p w14:paraId="33604CB9" w14:textId="77777777" w:rsidR="0058418B" w:rsidRPr="00EC437B" w:rsidRDefault="0058418B" w:rsidP="0058418B">
      <w:pPr>
        <w:spacing w:line="0" w:lineRule="atLeast"/>
        <w:rPr>
          <w:rFonts w:eastAsia="Times New Roman" w:cs="Calibri"/>
          <w:b/>
        </w:rPr>
      </w:pPr>
    </w:p>
    <w:p w14:paraId="50181A53" w14:textId="77777777" w:rsidR="00897585" w:rsidRDefault="00897585" w:rsidP="0058418B">
      <w:pPr>
        <w:jc w:val="center"/>
        <w:rPr>
          <w:b/>
        </w:rPr>
      </w:pPr>
    </w:p>
    <w:p w14:paraId="4C22653C" w14:textId="77777777" w:rsidR="00897585" w:rsidRDefault="00897585" w:rsidP="0058418B">
      <w:pPr>
        <w:jc w:val="center"/>
        <w:rPr>
          <w:b/>
        </w:rPr>
      </w:pPr>
    </w:p>
    <w:p w14:paraId="34B93C19" w14:textId="77777777" w:rsidR="00897585" w:rsidRDefault="00897585" w:rsidP="0058418B">
      <w:pPr>
        <w:jc w:val="center"/>
        <w:rPr>
          <w:b/>
        </w:rPr>
      </w:pPr>
    </w:p>
    <w:p w14:paraId="032B5C05" w14:textId="77777777" w:rsidR="003808DB" w:rsidRDefault="003808DB" w:rsidP="0058418B">
      <w:pPr>
        <w:jc w:val="center"/>
        <w:rPr>
          <w:b/>
        </w:rPr>
      </w:pPr>
    </w:p>
    <w:p w14:paraId="100748D0" w14:textId="77777777" w:rsidR="003808DB" w:rsidRDefault="003808DB" w:rsidP="0058418B">
      <w:pPr>
        <w:jc w:val="center"/>
        <w:rPr>
          <w:b/>
        </w:rPr>
      </w:pPr>
    </w:p>
    <w:p w14:paraId="2E6D3479" w14:textId="77777777" w:rsidR="003808DB" w:rsidRDefault="003808DB" w:rsidP="0058418B">
      <w:pPr>
        <w:jc w:val="center"/>
        <w:rPr>
          <w:b/>
        </w:rPr>
      </w:pPr>
    </w:p>
    <w:p w14:paraId="766D8E2F" w14:textId="0CEEB6FE" w:rsidR="00FF5E7C" w:rsidRDefault="00FF5E7C" w:rsidP="00FF5E7C">
      <w:pPr>
        <w:rPr>
          <w:b/>
        </w:rPr>
      </w:pPr>
      <w:r>
        <w:rPr>
          <w:b/>
        </w:rPr>
        <w:lastRenderedPageBreak/>
        <w:t>QUESTIONS:</w:t>
      </w:r>
    </w:p>
    <w:p w14:paraId="2AE0A7E6" w14:textId="77777777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How do Laravel and AngularJS handle real-time data display differently when implementing comments and likes?</w:t>
      </w:r>
    </w:p>
    <w:p w14:paraId="76243B99" w14:textId="77777777" w:rsidR="00DB6F0A" w:rsidRDefault="00DB6F0A" w:rsidP="00DB6F0A">
      <w:pPr>
        <w:rPr>
          <w:bCs/>
        </w:rPr>
      </w:pPr>
    </w:p>
    <w:p w14:paraId="01FB393C" w14:textId="77777777" w:rsidR="00DB6F0A" w:rsidRDefault="00DB6F0A" w:rsidP="00DB6F0A">
      <w:pPr>
        <w:rPr>
          <w:bCs/>
        </w:rPr>
      </w:pPr>
    </w:p>
    <w:p w14:paraId="363A9822" w14:textId="77777777" w:rsidR="00DB6F0A" w:rsidRDefault="00DB6F0A" w:rsidP="00DB6F0A">
      <w:pPr>
        <w:rPr>
          <w:bCs/>
        </w:rPr>
      </w:pPr>
    </w:p>
    <w:p w14:paraId="42738E95" w14:textId="77777777" w:rsidR="00DB6F0A" w:rsidRDefault="00DB6F0A" w:rsidP="00DB6F0A">
      <w:pPr>
        <w:rPr>
          <w:bCs/>
        </w:rPr>
      </w:pPr>
    </w:p>
    <w:p w14:paraId="1CB3C43A" w14:textId="77777777" w:rsidR="00DB6F0A" w:rsidRDefault="00DB6F0A" w:rsidP="00DB6F0A">
      <w:pPr>
        <w:rPr>
          <w:bCs/>
        </w:rPr>
      </w:pPr>
    </w:p>
    <w:p w14:paraId="1E698413" w14:textId="77777777" w:rsidR="00DB6F0A" w:rsidRPr="00DB6F0A" w:rsidRDefault="00DB6F0A" w:rsidP="00DB6F0A">
      <w:pPr>
        <w:rPr>
          <w:bCs/>
        </w:rPr>
      </w:pPr>
    </w:p>
    <w:p w14:paraId="0795DCA1" w14:textId="77777777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What challenges did you encounter in securing user interactions (e.g., preventing unauthorized likes or comments), and how were they addressed?</w:t>
      </w:r>
    </w:p>
    <w:p w14:paraId="58F7E8E3" w14:textId="77777777" w:rsidR="00DB6F0A" w:rsidRDefault="00DB6F0A" w:rsidP="00DB6F0A">
      <w:pPr>
        <w:rPr>
          <w:bCs/>
        </w:rPr>
      </w:pPr>
    </w:p>
    <w:p w14:paraId="7FB927F1" w14:textId="77777777" w:rsidR="00DB6F0A" w:rsidRDefault="00DB6F0A" w:rsidP="00DB6F0A">
      <w:pPr>
        <w:rPr>
          <w:bCs/>
        </w:rPr>
      </w:pPr>
    </w:p>
    <w:p w14:paraId="584373D3" w14:textId="77777777" w:rsidR="00DB6F0A" w:rsidRDefault="00DB6F0A" w:rsidP="00DB6F0A">
      <w:pPr>
        <w:rPr>
          <w:bCs/>
        </w:rPr>
      </w:pPr>
    </w:p>
    <w:p w14:paraId="7E65E33B" w14:textId="77777777" w:rsidR="00DB6F0A" w:rsidRDefault="00DB6F0A" w:rsidP="00DB6F0A">
      <w:pPr>
        <w:rPr>
          <w:bCs/>
        </w:rPr>
      </w:pPr>
    </w:p>
    <w:p w14:paraId="0069F970" w14:textId="77777777" w:rsidR="00DB6F0A" w:rsidRPr="00DB6F0A" w:rsidRDefault="00DB6F0A" w:rsidP="00DB6F0A">
      <w:pPr>
        <w:rPr>
          <w:bCs/>
        </w:rPr>
      </w:pPr>
    </w:p>
    <w:p w14:paraId="6735131C" w14:textId="1B3DB733" w:rsidR="00DB6F0A" w:rsidRDefault="00DB6F0A" w:rsidP="00DB6F0A">
      <w:pPr>
        <w:pStyle w:val="ListParagraph"/>
        <w:numPr>
          <w:ilvl w:val="0"/>
          <w:numId w:val="25"/>
        </w:numPr>
        <w:rPr>
          <w:bCs/>
        </w:rPr>
      </w:pPr>
      <w:r w:rsidRPr="00DB6F0A">
        <w:rPr>
          <w:bCs/>
        </w:rPr>
        <w:t>Analyze the role of MySQL in efficiently storing and retrieving user interactions on the platform.</w:t>
      </w:r>
    </w:p>
    <w:p w14:paraId="4984FD60" w14:textId="48CB0FB1" w:rsidR="00FF5E7C" w:rsidRPr="00FF5E7C" w:rsidRDefault="00FF5E7C" w:rsidP="00DE126A">
      <w:pPr>
        <w:pStyle w:val="ListParagraph"/>
        <w:rPr>
          <w:bCs/>
        </w:rPr>
      </w:pPr>
    </w:p>
    <w:p w14:paraId="2F15E7E2" w14:textId="77777777" w:rsidR="00FF5E7C" w:rsidRDefault="00FF5E7C" w:rsidP="0058418B">
      <w:pPr>
        <w:jc w:val="center"/>
        <w:rPr>
          <w:b/>
        </w:rPr>
      </w:pPr>
    </w:p>
    <w:p w14:paraId="4841EA02" w14:textId="77777777" w:rsidR="00FF5E7C" w:rsidRDefault="00FF5E7C" w:rsidP="0058418B">
      <w:pPr>
        <w:jc w:val="center"/>
        <w:rPr>
          <w:b/>
        </w:rPr>
      </w:pPr>
    </w:p>
    <w:p w14:paraId="5C3009F2" w14:textId="77777777" w:rsidR="00FF5E7C" w:rsidRDefault="00FF5E7C" w:rsidP="0058418B">
      <w:pPr>
        <w:jc w:val="center"/>
        <w:rPr>
          <w:b/>
        </w:rPr>
      </w:pPr>
    </w:p>
    <w:p w14:paraId="5540FC92" w14:textId="77777777" w:rsidR="00FF5E7C" w:rsidRDefault="00FF5E7C" w:rsidP="0058418B">
      <w:pPr>
        <w:jc w:val="center"/>
        <w:rPr>
          <w:b/>
        </w:rPr>
      </w:pPr>
    </w:p>
    <w:p w14:paraId="0C4359DF" w14:textId="77777777" w:rsidR="00FF5E7C" w:rsidRDefault="00FF5E7C" w:rsidP="0058418B">
      <w:pPr>
        <w:jc w:val="center"/>
        <w:rPr>
          <w:b/>
        </w:rPr>
      </w:pPr>
    </w:p>
    <w:p w14:paraId="14157225" w14:textId="77777777" w:rsidR="00FF5E7C" w:rsidRDefault="00FF5E7C" w:rsidP="0058418B">
      <w:pPr>
        <w:jc w:val="center"/>
        <w:rPr>
          <w:b/>
        </w:rPr>
      </w:pPr>
    </w:p>
    <w:p w14:paraId="502FD815" w14:textId="77777777" w:rsidR="00FF5E7C" w:rsidRDefault="00FF5E7C" w:rsidP="0058418B">
      <w:pPr>
        <w:jc w:val="center"/>
        <w:rPr>
          <w:b/>
        </w:rPr>
      </w:pPr>
    </w:p>
    <w:p w14:paraId="41499753" w14:textId="77777777" w:rsidR="00FF5E7C" w:rsidRDefault="00FF5E7C" w:rsidP="0058418B">
      <w:pPr>
        <w:jc w:val="center"/>
        <w:rPr>
          <w:b/>
        </w:rPr>
      </w:pPr>
    </w:p>
    <w:p w14:paraId="0A11AD52" w14:textId="77777777" w:rsidR="00811A7C" w:rsidRDefault="00811A7C" w:rsidP="0058418B">
      <w:pPr>
        <w:jc w:val="center"/>
        <w:rPr>
          <w:b/>
        </w:rPr>
      </w:pPr>
    </w:p>
    <w:p w14:paraId="49AF47ED" w14:textId="52EED2B2" w:rsidR="0058418B" w:rsidRDefault="0058418B" w:rsidP="00811A7C">
      <w:pPr>
        <w:spacing w:after="0" w:line="240" w:lineRule="auto"/>
        <w:contextualSpacing/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73D6C393" w14:textId="77777777" w:rsidR="00811A7C" w:rsidRPr="00811A7C" w:rsidRDefault="00811A7C" w:rsidP="00811A7C">
      <w:pPr>
        <w:spacing w:after="0" w:line="240" w:lineRule="auto"/>
        <w:contextualSpacing/>
        <w:jc w:val="center"/>
        <w:rPr>
          <w:bCs/>
          <w:i/>
          <w:iCs/>
        </w:rPr>
      </w:pPr>
      <w:r w:rsidRPr="00811A7C">
        <w:rPr>
          <w:bCs/>
          <w:i/>
          <w:iCs/>
        </w:rPr>
        <w:t>Provide screenshots of your user authentication and profile management implementations.</w:t>
      </w:r>
    </w:p>
    <w:p w14:paraId="31A5F11E" w14:textId="1119CCB3" w:rsidR="00811A7C" w:rsidRPr="00811A7C" w:rsidRDefault="00811A7C" w:rsidP="00811A7C">
      <w:pPr>
        <w:spacing w:after="0" w:line="240" w:lineRule="auto"/>
        <w:contextualSpacing/>
        <w:jc w:val="center"/>
        <w:rPr>
          <w:bCs/>
          <w:i/>
          <w:iCs/>
        </w:rPr>
      </w:pPr>
      <w:r w:rsidRPr="00811A7C">
        <w:rPr>
          <w:bCs/>
          <w:i/>
          <w:iCs/>
        </w:rPr>
        <w:t>Include URLs to your deployed projects and GitHub repositories.</w:t>
      </w:r>
    </w:p>
    <w:p w14:paraId="646733CD" w14:textId="77777777" w:rsidR="0058418B" w:rsidRPr="00EC437B" w:rsidRDefault="0058418B" w:rsidP="0058418B"/>
    <w:p w14:paraId="663B1E1B" w14:textId="77777777" w:rsidR="0058418B" w:rsidRPr="00EC437B" w:rsidRDefault="0058418B" w:rsidP="0058418B"/>
    <w:p w14:paraId="04FEDB76" w14:textId="77777777" w:rsidR="0058418B" w:rsidRPr="00EC437B" w:rsidRDefault="0058418B" w:rsidP="0058418B"/>
    <w:p w14:paraId="4035F5B0" w14:textId="77777777" w:rsidR="0058418B" w:rsidRPr="00EC437B" w:rsidRDefault="0058418B" w:rsidP="0058418B"/>
    <w:p w14:paraId="711F4723" w14:textId="77777777" w:rsidR="0058418B" w:rsidRPr="00EC437B" w:rsidRDefault="0058418B" w:rsidP="0058418B"/>
    <w:p w14:paraId="57F900A0" w14:textId="77777777" w:rsidR="0058418B" w:rsidRPr="00EC437B" w:rsidRDefault="0058418B" w:rsidP="0058418B"/>
    <w:p w14:paraId="0699DE28" w14:textId="77777777" w:rsidR="0058418B" w:rsidRPr="00EC437B" w:rsidRDefault="0058418B" w:rsidP="0058418B"/>
    <w:p w14:paraId="57EC6AD0" w14:textId="77777777" w:rsidR="0058418B" w:rsidRPr="00EC437B" w:rsidRDefault="0058418B" w:rsidP="0058418B"/>
    <w:p w14:paraId="23CA95F1" w14:textId="77777777" w:rsidR="0058418B" w:rsidRPr="00EC437B" w:rsidRDefault="0058418B" w:rsidP="0058418B"/>
    <w:p w14:paraId="2DE6F301" w14:textId="77777777" w:rsidR="0058418B" w:rsidRPr="00EC437B" w:rsidRDefault="0058418B" w:rsidP="0058418B"/>
    <w:p w14:paraId="10052689" w14:textId="77777777" w:rsidR="0058418B" w:rsidRPr="00EC437B" w:rsidRDefault="0058418B" w:rsidP="0058418B"/>
    <w:p w14:paraId="30A41FF3" w14:textId="77777777" w:rsidR="0058418B" w:rsidRPr="00EC437B" w:rsidRDefault="0058418B" w:rsidP="0058418B"/>
    <w:p w14:paraId="236A8060" w14:textId="77777777" w:rsidR="0058418B" w:rsidRPr="00EC437B" w:rsidRDefault="0058418B" w:rsidP="0058418B"/>
    <w:p w14:paraId="47CBA736" w14:textId="77777777" w:rsidR="0058418B" w:rsidRPr="00EC437B" w:rsidRDefault="0058418B" w:rsidP="0058418B"/>
    <w:p w14:paraId="6ADA8F44" w14:textId="77777777" w:rsidR="0058418B" w:rsidRPr="00EC437B" w:rsidRDefault="0058418B" w:rsidP="0058418B"/>
    <w:p w14:paraId="5DB71CF0" w14:textId="77777777" w:rsidR="0058418B" w:rsidRPr="00EC437B" w:rsidRDefault="0058418B" w:rsidP="0058418B"/>
    <w:p w14:paraId="54DDF921" w14:textId="77777777" w:rsidR="0058418B" w:rsidRPr="00EC437B" w:rsidRDefault="0058418B" w:rsidP="0058418B"/>
    <w:p w14:paraId="62AB4DF0" w14:textId="77777777" w:rsidR="0058418B" w:rsidRPr="00EC437B" w:rsidRDefault="0058418B" w:rsidP="0058418B"/>
    <w:p w14:paraId="60D9E00E" w14:textId="77777777" w:rsidR="0058418B" w:rsidRPr="00EC437B" w:rsidRDefault="0058418B" w:rsidP="0058418B"/>
    <w:p w14:paraId="21755A32" w14:textId="77777777" w:rsidR="0058418B" w:rsidRPr="00EC437B" w:rsidRDefault="0058418B" w:rsidP="0058418B"/>
    <w:p w14:paraId="2E11F33A" w14:textId="77777777" w:rsidR="0058418B" w:rsidRPr="00EC437B" w:rsidRDefault="0058418B" w:rsidP="0058418B"/>
    <w:p w14:paraId="01ACC15B" w14:textId="77777777" w:rsidR="0058418B" w:rsidRDefault="0058418B" w:rsidP="0058418B"/>
    <w:p w14:paraId="5B8265E5" w14:textId="77777777" w:rsidR="0058418B" w:rsidRDefault="0058418B" w:rsidP="0058418B"/>
    <w:p w14:paraId="348BF7FB" w14:textId="77777777" w:rsidR="0058418B" w:rsidRDefault="0058418B" w:rsidP="0058418B"/>
    <w:p w14:paraId="5B18F8AB" w14:textId="77777777" w:rsidR="0058418B" w:rsidRPr="00EC437B" w:rsidRDefault="0058418B" w:rsidP="0058418B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68089FE5" w14:textId="77777777" w:rsidR="0058418B" w:rsidRPr="00EC437B" w:rsidRDefault="0058418B" w:rsidP="0058418B"/>
    <w:p w14:paraId="2DEB03FC" w14:textId="77777777" w:rsidR="0058418B" w:rsidRPr="00EC437B" w:rsidRDefault="0058418B" w:rsidP="0058418B"/>
    <w:p w14:paraId="2C04B4B0" w14:textId="77777777" w:rsidR="0058418B" w:rsidRPr="00EC437B" w:rsidRDefault="0058418B" w:rsidP="0058418B"/>
    <w:p w14:paraId="4B948B1E" w14:textId="77777777" w:rsidR="0058418B" w:rsidRPr="00EC437B" w:rsidRDefault="0058418B" w:rsidP="0058418B"/>
    <w:p w14:paraId="1CA9ED2B" w14:textId="77777777" w:rsidR="0058418B" w:rsidRPr="00EC437B" w:rsidRDefault="0058418B" w:rsidP="0058418B"/>
    <w:p w14:paraId="3DFC5A58" w14:textId="77777777" w:rsidR="0058418B" w:rsidRPr="00EC437B" w:rsidRDefault="0058418B" w:rsidP="0058418B"/>
    <w:p w14:paraId="1522C600" w14:textId="77777777" w:rsidR="0058418B" w:rsidRPr="00EC437B" w:rsidRDefault="0058418B" w:rsidP="0058418B"/>
    <w:p w14:paraId="7212B448" w14:textId="77777777" w:rsidR="0058418B" w:rsidRPr="00EC437B" w:rsidRDefault="0058418B" w:rsidP="0058418B"/>
    <w:p w14:paraId="529B1688" w14:textId="77777777" w:rsidR="0058418B" w:rsidRPr="00EC437B" w:rsidRDefault="0058418B" w:rsidP="0058418B"/>
    <w:p w14:paraId="22BC3A4C" w14:textId="77777777" w:rsidR="0058418B" w:rsidRPr="00EC437B" w:rsidRDefault="0058418B" w:rsidP="0058418B"/>
    <w:p w14:paraId="2A1535C0" w14:textId="77777777" w:rsidR="0058418B" w:rsidRPr="00EC437B" w:rsidRDefault="0058418B" w:rsidP="0058418B"/>
    <w:p w14:paraId="0ABBCCD0" w14:textId="77777777" w:rsidR="0058418B" w:rsidRPr="00EC437B" w:rsidRDefault="0058418B" w:rsidP="0058418B"/>
    <w:p w14:paraId="61ACF4AB" w14:textId="77777777" w:rsidR="0058418B" w:rsidRPr="00EC437B" w:rsidRDefault="0058418B" w:rsidP="0058418B"/>
    <w:p w14:paraId="43332B4C" w14:textId="77777777" w:rsidR="0058418B" w:rsidRPr="00EC437B" w:rsidRDefault="0058418B" w:rsidP="0058418B"/>
    <w:p w14:paraId="1D10E105" w14:textId="77777777" w:rsidR="0058418B" w:rsidRPr="00EC437B" w:rsidRDefault="0058418B" w:rsidP="0058418B"/>
    <w:p w14:paraId="2B955190" w14:textId="77777777" w:rsidR="0058418B" w:rsidRPr="00EC437B" w:rsidRDefault="0058418B" w:rsidP="0058418B"/>
    <w:p w14:paraId="1A66C580" w14:textId="77777777" w:rsidR="0058418B" w:rsidRPr="00EC437B" w:rsidRDefault="0058418B" w:rsidP="0058418B"/>
    <w:p w14:paraId="73B37E36" w14:textId="77777777" w:rsidR="0058418B" w:rsidRPr="00EC437B" w:rsidRDefault="0058418B" w:rsidP="0058418B"/>
    <w:p w14:paraId="47FDDF18" w14:textId="77777777" w:rsidR="0058418B" w:rsidRPr="00EC437B" w:rsidRDefault="0058418B" w:rsidP="0058418B"/>
    <w:p w14:paraId="716470C2" w14:textId="77777777" w:rsidR="0058418B" w:rsidRPr="00EC437B" w:rsidRDefault="0058418B" w:rsidP="0058418B"/>
    <w:p w14:paraId="3546C8E6" w14:textId="77777777" w:rsidR="0058418B" w:rsidRPr="00EC437B" w:rsidRDefault="0058418B" w:rsidP="0058418B"/>
    <w:p w14:paraId="7795F44C" w14:textId="77777777" w:rsidR="0058418B" w:rsidRPr="00EC437B" w:rsidRDefault="0058418B" w:rsidP="0058418B"/>
    <w:p w14:paraId="4EC9F228" w14:textId="77777777" w:rsidR="0058418B" w:rsidRPr="00EC437B" w:rsidRDefault="0058418B" w:rsidP="0058418B"/>
    <w:p w14:paraId="345BCDC3" w14:textId="77777777" w:rsidR="0058418B" w:rsidRDefault="0058418B" w:rsidP="0058418B"/>
    <w:p w14:paraId="26209406" w14:textId="77777777" w:rsidR="00766D29" w:rsidRDefault="00766D29"/>
    <w:sectPr w:rsidR="00766D2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F4E098" w14:textId="77777777" w:rsidR="006A3194" w:rsidRDefault="006A3194" w:rsidP="0058418B">
      <w:pPr>
        <w:spacing w:after="0" w:line="240" w:lineRule="auto"/>
      </w:pPr>
      <w:r>
        <w:separator/>
      </w:r>
    </w:p>
  </w:endnote>
  <w:endnote w:type="continuationSeparator" w:id="0">
    <w:p w14:paraId="5FDB1602" w14:textId="77777777" w:rsidR="006A3194" w:rsidRDefault="006A3194" w:rsidP="00584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4E408E" w14:textId="77777777" w:rsidR="003E158E" w:rsidRDefault="003E15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4C73E8" w14:textId="77777777" w:rsidR="003E158E" w:rsidRDefault="003E15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A0F1ED" w14:textId="77777777" w:rsidR="003E158E" w:rsidRDefault="003E15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B7B250" w14:textId="77777777" w:rsidR="006A3194" w:rsidRDefault="006A3194" w:rsidP="0058418B">
      <w:pPr>
        <w:spacing w:after="0" w:line="240" w:lineRule="auto"/>
      </w:pPr>
      <w:r>
        <w:separator/>
      </w:r>
    </w:p>
  </w:footnote>
  <w:footnote w:type="continuationSeparator" w:id="0">
    <w:p w14:paraId="03507E98" w14:textId="77777777" w:rsidR="006A3194" w:rsidRDefault="006A3194" w:rsidP="00584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2A191A" w14:textId="77777777" w:rsidR="003E158E" w:rsidRDefault="003E15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56D33" w14:textId="77777777" w:rsidR="0058418B" w:rsidRPr="00B02DFF" w:rsidRDefault="0058418B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2D66337E" wp14:editId="44D2295D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4D899E4A" wp14:editId="338A5DFE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463AF9C5" w14:textId="77777777" w:rsidR="0058418B" w:rsidRPr="00E50800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5F8CD5E7" w14:textId="62E4911A" w:rsidR="0058418B" w:rsidRPr="00E50800" w:rsidRDefault="003E158E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 w:rsidR="0058418B">
      <w:rPr>
        <w:rFonts w:cs="Times New Roman"/>
        <w:color w:val="000000"/>
      </w:rPr>
      <w:t xml:space="preserve"> </w:t>
    </w:r>
    <w:r w:rsidR="0058418B" w:rsidRPr="00E50800">
      <w:rPr>
        <w:rFonts w:cs="Times New Roman"/>
        <w:color w:val="000000"/>
      </w:rPr>
      <w:t xml:space="preserve">SEMESTER: AY: </w:t>
    </w:r>
    <w:r w:rsidR="0058418B">
      <w:rPr>
        <w:rFonts w:cs="Times New Roman"/>
        <w:color w:val="000000"/>
      </w:rPr>
      <w:t>202</w:t>
    </w:r>
    <w:r w:rsidR="00D21E6A">
      <w:rPr>
        <w:rFonts w:cs="Times New Roman"/>
        <w:color w:val="000000"/>
      </w:rPr>
      <w:t>4</w:t>
    </w:r>
    <w:r w:rsidR="0058418B">
      <w:rPr>
        <w:rFonts w:cs="Times New Roman"/>
        <w:color w:val="000000"/>
      </w:rPr>
      <w:t xml:space="preserve"> - 202</w:t>
    </w:r>
    <w:r w:rsidR="00D21E6A">
      <w:rPr>
        <w:rFonts w:cs="Times New Roman"/>
        <w:color w:val="000000"/>
      </w:rPr>
      <w:t>5</w:t>
    </w:r>
  </w:p>
  <w:p w14:paraId="38F6E8DE" w14:textId="77777777" w:rsidR="0058418B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3506057" w14:textId="77777777" w:rsidR="0058418B" w:rsidRPr="00E50800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6D8CE5AF" w14:textId="77777777" w:rsidR="0058418B" w:rsidRDefault="0058418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00E153DF" w14:textId="2E8856D8" w:rsidR="0058418B" w:rsidRPr="0058418B" w:rsidRDefault="0058418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B7691" w14:textId="77777777" w:rsidR="003E158E" w:rsidRDefault="003E15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55B39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2536F2"/>
    <w:multiLevelType w:val="hybridMultilevel"/>
    <w:tmpl w:val="834C943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A0140E5"/>
    <w:multiLevelType w:val="hybridMultilevel"/>
    <w:tmpl w:val="72583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DC2706"/>
    <w:multiLevelType w:val="hybridMultilevel"/>
    <w:tmpl w:val="74204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36408D"/>
    <w:multiLevelType w:val="hybridMultilevel"/>
    <w:tmpl w:val="436856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6F3B82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DA24EDB"/>
    <w:multiLevelType w:val="hybridMultilevel"/>
    <w:tmpl w:val="7E9462A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91CFF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7B84973"/>
    <w:multiLevelType w:val="hybridMultilevel"/>
    <w:tmpl w:val="0152FA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79618B"/>
    <w:multiLevelType w:val="hybridMultilevel"/>
    <w:tmpl w:val="DDA4A1C6"/>
    <w:lvl w:ilvl="0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E0A1D1D"/>
    <w:multiLevelType w:val="hybridMultilevel"/>
    <w:tmpl w:val="572EDE44"/>
    <w:lvl w:ilvl="0" w:tplc="D55257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847"/>
    <w:multiLevelType w:val="hybridMultilevel"/>
    <w:tmpl w:val="534850B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B3424B"/>
    <w:multiLevelType w:val="hybridMultilevel"/>
    <w:tmpl w:val="F59C21A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6427BD"/>
    <w:multiLevelType w:val="hybridMultilevel"/>
    <w:tmpl w:val="F3360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94C9D"/>
    <w:multiLevelType w:val="hybridMultilevel"/>
    <w:tmpl w:val="F6C81A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7600A86"/>
    <w:multiLevelType w:val="hybridMultilevel"/>
    <w:tmpl w:val="BB2613D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6D3608AC"/>
    <w:multiLevelType w:val="hybridMultilevel"/>
    <w:tmpl w:val="A718D3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0717C7E"/>
    <w:multiLevelType w:val="hybridMultilevel"/>
    <w:tmpl w:val="08BA25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A077CA"/>
    <w:multiLevelType w:val="hybridMultilevel"/>
    <w:tmpl w:val="5348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0CE66ED"/>
    <w:multiLevelType w:val="hybridMultilevel"/>
    <w:tmpl w:val="A5A642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551AA5"/>
    <w:multiLevelType w:val="hybridMultilevel"/>
    <w:tmpl w:val="A7EC8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1148B"/>
    <w:multiLevelType w:val="hybridMultilevel"/>
    <w:tmpl w:val="9EC462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4052C3B"/>
    <w:multiLevelType w:val="hybridMultilevel"/>
    <w:tmpl w:val="106EC30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77592D"/>
    <w:multiLevelType w:val="hybridMultilevel"/>
    <w:tmpl w:val="FC448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921DF2"/>
    <w:multiLevelType w:val="hybridMultilevel"/>
    <w:tmpl w:val="84B827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767084D"/>
    <w:multiLevelType w:val="hybridMultilevel"/>
    <w:tmpl w:val="2E421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1F5900"/>
    <w:multiLevelType w:val="hybridMultilevel"/>
    <w:tmpl w:val="2D0EB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A462BD0"/>
    <w:multiLevelType w:val="hybridMultilevel"/>
    <w:tmpl w:val="8168FC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89473040">
    <w:abstractNumId w:val="25"/>
  </w:num>
  <w:num w:numId="2" w16cid:durableId="695082321">
    <w:abstractNumId w:val="7"/>
  </w:num>
  <w:num w:numId="3" w16cid:durableId="1901402723">
    <w:abstractNumId w:val="23"/>
  </w:num>
  <w:num w:numId="4" w16cid:durableId="1849709297">
    <w:abstractNumId w:val="11"/>
  </w:num>
  <w:num w:numId="5" w16cid:durableId="271910574">
    <w:abstractNumId w:val="20"/>
  </w:num>
  <w:num w:numId="6" w16cid:durableId="294995414">
    <w:abstractNumId w:val="17"/>
  </w:num>
  <w:num w:numId="7" w16cid:durableId="494958953">
    <w:abstractNumId w:val="22"/>
  </w:num>
  <w:num w:numId="8" w16cid:durableId="1183976512">
    <w:abstractNumId w:val="5"/>
  </w:num>
  <w:num w:numId="9" w16cid:durableId="934365098">
    <w:abstractNumId w:val="28"/>
  </w:num>
  <w:num w:numId="10" w16cid:durableId="1228998253">
    <w:abstractNumId w:val="9"/>
  </w:num>
  <w:num w:numId="11" w16cid:durableId="831069619">
    <w:abstractNumId w:val="3"/>
  </w:num>
  <w:num w:numId="12" w16cid:durableId="216673438">
    <w:abstractNumId w:val="18"/>
  </w:num>
  <w:num w:numId="13" w16cid:durableId="696079331">
    <w:abstractNumId w:val="19"/>
  </w:num>
  <w:num w:numId="14" w16cid:durableId="1245993185">
    <w:abstractNumId w:val="27"/>
  </w:num>
  <w:num w:numId="15" w16cid:durableId="1554393172">
    <w:abstractNumId w:val="13"/>
  </w:num>
  <w:num w:numId="16" w16cid:durableId="1857229223">
    <w:abstractNumId w:val="15"/>
  </w:num>
  <w:num w:numId="17" w16cid:durableId="817303558">
    <w:abstractNumId w:val="16"/>
  </w:num>
  <w:num w:numId="18" w16cid:durableId="767891335">
    <w:abstractNumId w:val="2"/>
  </w:num>
  <w:num w:numId="19" w16cid:durableId="529996837">
    <w:abstractNumId w:val="21"/>
  </w:num>
  <w:num w:numId="20" w16cid:durableId="724715987">
    <w:abstractNumId w:val="14"/>
  </w:num>
  <w:num w:numId="21" w16cid:durableId="1687751042">
    <w:abstractNumId w:val="24"/>
  </w:num>
  <w:num w:numId="22" w16cid:durableId="1125002297">
    <w:abstractNumId w:val="4"/>
  </w:num>
  <w:num w:numId="23" w16cid:durableId="129979590">
    <w:abstractNumId w:val="26"/>
  </w:num>
  <w:num w:numId="24" w16cid:durableId="1400666595">
    <w:abstractNumId w:val="10"/>
  </w:num>
  <w:num w:numId="25" w16cid:durableId="1897857387">
    <w:abstractNumId w:val="0"/>
  </w:num>
  <w:num w:numId="26" w16cid:durableId="153301423">
    <w:abstractNumId w:val="29"/>
  </w:num>
  <w:num w:numId="27" w16cid:durableId="1805808070">
    <w:abstractNumId w:val="1"/>
  </w:num>
  <w:num w:numId="28" w16cid:durableId="887299428">
    <w:abstractNumId w:val="6"/>
  </w:num>
  <w:num w:numId="29" w16cid:durableId="196352740">
    <w:abstractNumId w:val="12"/>
  </w:num>
  <w:num w:numId="30" w16cid:durableId="3397408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yNzMxMjE2t7QwNDZR0lEKTi0uzszPAykwNKgFAGmpz+4tAAAA"/>
  </w:docVars>
  <w:rsids>
    <w:rsidRoot w:val="0058418B"/>
    <w:rsid w:val="000D068D"/>
    <w:rsid w:val="001A0439"/>
    <w:rsid w:val="001A08CC"/>
    <w:rsid w:val="00253F81"/>
    <w:rsid w:val="002758D2"/>
    <w:rsid w:val="00296B28"/>
    <w:rsid w:val="00307A0E"/>
    <w:rsid w:val="0034474D"/>
    <w:rsid w:val="003808DB"/>
    <w:rsid w:val="003B4593"/>
    <w:rsid w:val="003E158E"/>
    <w:rsid w:val="003E7DD8"/>
    <w:rsid w:val="0051305D"/>
    <w:rsid w:val="005159D5"/>
    <w:rsid w:val="00560422"/>
    <w:rsid w:val="00576615"/>
    <w:rsid w:val="0058418B"/>
    <w:rsid w:val="005872E6"/>
    <w:rsid w:val="005A6C65"/>
    <w:rsid w:val="006A3194"/>
    <w:rsid w:val="006C3777"/>
    <w:rsid w:val="00766D29"/>
    <w:rsid w:val="00771AF2"/>
    <w:rsid w:val="00807972"/>
    <w:rsid w:val="00811A7C"/>
    <w:rsid w:val="00865D70"/>
    <w:rsid w:val="00897585"/>
    <w:rsid w:val="009325AE"/>
    <w:rsid w:val="00976DBD"/>
    <w:rsid w:val="009C13B2"/>
    <w:rsid w:val="00BE6FE7"/>
    <w:rsid w:val="00BF4D37"/>
    <w:rsid w:val="00C97DA3"/>
    <w:rsid w:val="00CB28AE"/>
    <w:rsid w:val="00CE07F9"/>
    <w:rsid w:val="00D1637B"/>
    <w:rsid w:val="00D21E6A"/>
    <w:rsid w:val="00D25F12"/>
    <w:rsid w:val="00DB6F0A"/>
    <w:rsid w:val="00DE126A"/>
    <w:rsid w:val="00EE39EF"/>
    <w:rsid w:val="00F14CF2"/>
    <w:rsid w:val="00F46385"/>
    <w:rsid w:val="00F55379"/>
    <w:rsid w:val="00FE6954"/>
    <w:rsid w:val="00FF4267"/>
    <w:rsid w:val="00FF5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470AE"/>
  <w15:chartTrackingRefBased/>
  <w15:docId w15:val="{3685181F-4BFF-4A7E-8E01-3DC7F743F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418B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418B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2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126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418B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58418B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58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18B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84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18B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FF5E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5E7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F5E7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E126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26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126A"/>
    <w:rPr>
      <w:rFonts w:asciiTheme="majorHAnsi" w:eastAsiaTheme="majorEastAsia" w:hAnsiTheme="majorHAnsi" w:cstheme="majorBidi"/>
      <w:i/>
      <w:iCs/>
      <w:color w:val="2F5496" w:themeColor="accent1" w:themeShade="BF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3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6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13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15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39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42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30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7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00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9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3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3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9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7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8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25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53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28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02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90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26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0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87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01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6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5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847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26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8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3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1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364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8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17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9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50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72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40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83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51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031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51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80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jpe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8</Pages>
  <Words>600</Words>
  <Characters>3421</Characters>
  <Application>Microsoft Office Word</Application>
  <DocSecurity>0</DocSecurity>
  <Lines>28</Lines>
  <Paragraphs>8</Paragraphs>
  <ScaleCrop>false</ScaleCrop>
  <Company/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4Got10</dc:creator>
  <cp:keywords/>
  <dc:description/>
  <cp:lastModifiedBy>Jim Jamero</cp:lastModifiedBy>
  <cp:revision>76</cp:revision>
  <dcterms:created xsi:type="dcterms:W3CDTF">2023-09-04T04:47:00Z</dcterms:created>
  <dcterms:modified xsi:type="dcterms:W3CDTF">2024-09-12T05:49:00Z</dcterms:modified>
</cp:coreProperties>
</file>